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4967830C" w:rsidR="002642CE" w:rsidRDefault="00CF673B" w:rsidP="00EC5C4E">
      <w:pPr>
        <w:pStyle w:val="Hyperlinks"/>
        <w:jc w:val="left"/>
      </w:pPr>
      <w:r>
        <w:rPr>
          <w:noProof/>
          <w:lang w:eastAsia="en-GB"/>
        </w:rPr>
        <w:drawing>
          <wp:inline distT="0" distB="0" distL="0" distR="0" wp14:anchorId="123F2298" wp14:editId="5916A2C5">
            <wp:extent cx="1562793" cy="10390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ve Federation logo.jpg"/>
                    <pic:cNvPicPr/>
                  </pic:nvPicPr>
                  <pic:blipFill>
                    <a:blip r:embed="rId11">
                      <a:extLst>
                        <a:ext uri="{28A0092B-C50C-407E-A947-70E740481C1C}">
                          <a14:useLocalDpi xmlns:a14="http://schemas.microsoft.com/office/drawing/2010/main" val="0"/>
                        </a:ext>
                      </a:extLst>
                    </a:blip>
                    <a:stretch>
                      <a:fillRect/>
                    </a:stretch>
                  </pic:blipFill>
                  <pic:spPr>
                    <a:xfrm>
                      <a:off x="0" y="0"/>
                      <a:ext cx="1562793" cy="1039091"/>
                    </a:xfrm>
                    <a:prstGeom prst="rect">
                      <a:avLst/>
                    </a:prstGeom>
                  </pic:spPr>
                </pic:pic>
              </a:graphicData>
            </a:graphic>
          </wp:inline>
        </w:drawing>
      </w:r>
      <w:bookmarkStart w:id="0" w:name="_GoBack"/>
      <w:bookmarkEnd w:id="0"/>
      <w:r w:rsidR="00EC5C4E">
        <w:rPr>
          <w:noProof/>
          <w:lang w:eastAsia="en-GB"/>
        </w:rPr>
        <w:drawing>
          <wp:anchor distT="0" distB="0" distL="114300" distR="114300" simplePos="0" relativeHeight="251678720" behindDoc="0" locked="0" layoutInCell="1" allowOverlap="1" wp14:anchorId="5DFDD87C" wp14:editId="231B4F1C">
            <wp:simplePos x="4238625" y="457200"/>
            <wp:positionH relativeFrom="column">
              <wp:align>right</wp:align>
            </wp:positionH>
            <wp:positionV relativeFrom="paragraph">
              <wp:align>top</wp:align>
            </wp:positionV>
            <wp:extent cx="2863850" cy="1028700"/>
            <wp:effectExtent l="0" t="0" r="0" b="0"/>
            <wp:wrapSquare wrapText="bothSides"/>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863850" cy="1028700"/>
                    </a:xfrm>
                    <a:prstGeom prst="rect">
                      <a:avLst/>
                    </a:prstGeom>
                    <a:noFill/>
                    <a:ln>
                      <a:noFill/>
                      <a:prstDash/>
                    </a:ln>
                  </pic:spPr>
                </pic:pic>
              </a:graphicData>
            </a:graphic>
          </wp:anchor>
        </w:drawing>
      </w:r>
      <w:r w:rsidR="00EC5C4E">
        <w:br w:type="textWrapping" w:clear="all"/>
      </w:r>
    </w:p>
    <w:p w14:paraId="7498E1BD" w14:textId="77777777" w:rsidR="00EC5C4E" w:rsidRPr="002642CE" w:rsidRDefault="00EC5C4E" w:rsidP="00EC5C4E">
      <w:pPr>
        <w:pStyle w:val="Hyperlinks"/>
        <w:jc w:val="left"/>
      </w:pPr>
    </w:p>
    <w:p w14:paraId="6D3719A6" w14:textId="337637FD" w:rsidR="002642CE" w:rsidRPr="00EC5C4E" w:rsidRDefault="00EC5C4E" w:rsidP="006536E5">
      <w:pPr>
        <w:pStyle w:val="Heading1"/>
        <w:rPr>
          <w:color w:val="auto"/>
        </w:rPr>
      </w:pPr>
      <w:r>
        <w:rPr>
          <w:color w:val="auto"/>
        </w:rPr>
        <w:t xml:space="preserve">DNEAT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3"/>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Yu Gothic UI"/>
            <w14:uncheckedState w14:val="2610" w14:font="Yu Gothic UI"/>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Yu Gothic UI"/>
            <w14:uncheckedState w14:val="2610" w14:font="Yu Gothic UI"/>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Yu Gothic UI"/>
            <w14:uncheckedState w14:val="2610" w14:font="Yu Gothic UI"/>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Yu Gothic UI"/>
            <w14:uncheckedState w14:val="2610" w14:font="Yu Gothic UI"/>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Yu Gothic UI"/>
                  <w14:uncheckedState w14:val="2610" w14:font="Yu Gothic UI"/>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Yu Gothic UI"/>
                  <w14:uncheckedState w14:val="2610" w14:font="Yu Gothic UI"/>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Yu Gothic UI"/>
                  <w14:uncheckedState w14:val="2610" w14:font="Yu Gothic UI"/>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Yu Gothic UI"/>
                  <w14:uncheckedState w14:val="2610" w14:font="Yu Gothic UI"/>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Yu Gothic UI"/>
                  <w14:uncheckedState w14:val="2610" w14:font="Yu Gothic UI"/>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r w:rsidRPr="00EC5C4E">
              <w:rPr>
                <w:color w:val="auto"/>
              </w:rPr>
              <w:t>Other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D6B514" w14:textId="77777777" w:rsidR="00093DC8" w:rsidRDefault="00093DC8" w:rsidP="006536E5">
      <w:r>
        <w:separator/>
      </w:r>
    </w:p>
  </w:endnote>
  <w:endnote w:type="continuationSeparator" w:id="0">
    <w:p w14:paraId="1B130871" w14:textId="77777777" w:rsidR="00093DC8" w:rsidRDefault="00093DC8"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Yu Gothic UI"/>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78DF3" w14:textId="77777777" w:rsidR="00093DC8" w:rsidRDefault="00093DC8" w:rsidP="006536E5">
      <w:r>
        <w:separator/>
      </w:r>
    </w:p>
  </w:footnote>
  <w:footnote w:type="continuationSeparator" w:id="0">
    <w:p w14:paraId="6C6C0017" w14:textId="77777777" w:rsidR="00093DC8" w:rsidRDefault="00093DC8"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revisionView w:inkAnnotations="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CF673B"/>
    <w:rsid w:val="00D010DE"/>
    <w:rsid w:val="00D542A4"/>
    <w:rsid w:val="00D84751"/>
    <w:rsid w:val="00D9140C"/>
    <w:rsid w:val="00D97743"/>
    <w:rsid w:val="00DA3975"/>
    <w:rsid w:val="00DA55DB"/>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59950BF9711B4C91647B4BE2AD3B03" ma:contentTypeVersion="13" ma:contentTypeDescription="Create a new document." ma:contentTypeScope="" ma:versionID="29c9407de75a1ce4f532db0639f56826">
  <xsd:schema xmlns:xsd="http://www.w3.org/2001/XMLSchema" xmlns:xs="http://www.w3.org/2001/XMLSchema" xmlns:p="http://schemas.microsoft.com/office/2006/metadata/properties" xmlns:ns3="857afad1-90e5-4564-9a79-4dbef0260328" xmlns:ns4="f9bdb9de-6314-4c55-a0c2-b4a8b1b79caf" targetNamespace="http://schemas.microsoft.com/office/2006/metadata/properties" ma:root="true" ma:fieldsID="d16ae75254ca8fbb0a789dc57a4850c4" ns3:_="" ns4:_="">
    <xsd:import namespace="857afad1-90e5-4564-9a79-4dbef0260328"/>
    <xsd:import namespace="f9bdb9de-6314-4c55-a0c2-b4a8b1b79c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7afad1-90e5-4564-9a79-4dbef02603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bdb9de-6314-4c55-a0c2-b4a8b1b79ca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schemas.openxmlformats.org/package/2006/metadata/core-properties"/>
    <ds:schemaRef ds:uri="http://schemas.microsoft.com/office/2006/documentManagement/types"/>
    <ds:schemaRef ds:uri="857afad1-90e5-4564-9a79-4dbef0260328"/>
    <ds:schemaRef ds:uri="http://purl.org/dc/elements/1.1/"/>
    <ds:schemaRef ds:uri="http://schemas.microsoft.com/office/2006/metadata/properties"/>
    <ds:schemaRef ds:uri="f9bdb9de-6314-4c55-a0c2-b4a8b1b79caf"/>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50B68148-1E28-4E8D-BB61-8C9B685DF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7afad1-90e5-4564-9a79-4dbef0260328"/>
    <ds:schemaRef ds:uri="f9bdb9de-6314-4c55-a0c2-b4a8b1b79c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C2E01C-AFFA-44C6-B055-6EA67268E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4</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 Caston Church Of England Primary Academy</cp:lastModifiedBy>
  <cp:revision>2</cp:revision>
  <cp:lastPrinted>2017-09-19T10:34:00Z</cp:lastPrinted>
  <dcterms:created xsi:type="dcterms:W3CDTF">2022-07-08T09:45:00Z</dcterms:created>
  <dcterms:modified xsi:type="dcterms:W3CDTF">2022-07-0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59950BF9711B4C91647B4BE2AD3B03</vt:lpwstr>
  </property>
</Properties>
</file>